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p>
      <w:pPr>
        <w:pStyle w:val="FirstParagraph"/>
      </w:pPr>
      <w:r>
        <w:t xml:space="preserve">Ali Hassan Mohamed</w:t>
      </w:r>
    </w:p>
    <w:p>
      <w:pPr>
        <w:pStyle w:val="BodyText"/>
      </w:pPr>
      <w:r>
        <w:t xml:space="preserve">University of Khartoum, Department of International Trade</w:t>
      </w:r>
    </w:p>
    <w:p>
      <w:pPr>
        <w:pStyle w:val="BodyText"/>
      </w:pPr>
      <w:r>
        <w:t xml:space="preserve">Khartoum, Sudan</w:t>
      </w:r>
    </w:p>
    <w:p>
      <w:pPr>
        <w:pStyle w:val="BodyText"/>
      </w:pPr>
      <w:r>
        <w:t xml:space="preserve">Email: ali.hassan.mohamed@uofk.edu.sd | Phone: +249 912 345 678</w:t>
      </w:r>
    </w:p>
    <w:p>
      <w:pPr>
        <w:pStyle w:val="BodyText"/>
      </w:pPr>
      <w:r>
        <w:t xml:space="preserve">Date: October 26, 2023</w:t>
      </w:r>
    </w:p>
    <w:p>
      <w:pPr>
        <w:pStyle w:val="BodyText"/>
      </w:pPr>
      <w:r>
        <w:t xml:space="preserve">Human Resources Department</w:t>
      </w:r>
    </w:p>
    <w:p>
      <w:pPr>
        <w:pStyle w:val="BodyText"/>
      </w:pPr>
      <w:r>
        <w:t xml:space="preserve">Sudan Customs Authority Headquarters</w:t>
      </w:r>
    </w:p>
    <w:p>
      <w:pPr>
        <w:pStyle w:val="BodyText"/>
      </w:pPr>
      <w:r>
        <w:t xml:space="preserve">Al-Merghani Street, Khartoum City</w:t>
      </w:r>
    </w:p>
    <w:p>
      <w:pPr>
        <w:pStyle w:val="BodyText"/>
      </w:pPr>
      <w:r>
        <w:t xml:space="preserve">Sudan, Khartoum</w:t>
      </w:r>
    </w:p>
    <w:bookmarkStart w:id="20" w:name="X32b0a25ad5698bbb8f247220c1d4ff5b471c701"/>
    <w:p>
      <w:pPr>
        <w:pStyle w:val="Heading1"/>
      </w:pPr>
      <w:r>
        <w:t xml:space="preserve">Internship Application Letter for Customs Officer Position</w:t>
      </w:r>
    </w:p>
    <w:p>
      <w:pPr>
        <w:pStyle w:val="FirstParagraph"/>
      </w:pPr>
      <w:r>
        <w:t xml:space="preserve">Dear Hiring Committee,</w:t>
      </w:r>
    </w:p>
    <w:p>
      <w:pPr>
        <w:pStyle w:val="BodyText"/>
      </w:pPr>
      <w:r>
        <w:t xml:space="preserve">I am writing with profound enthusiasm to submit my Internship Application Letter for the Customs Officer internship position at the Sudan Customs Authority in Khartoum. As a dedicated final-year undergraduate student specializing in International Trade and Economic Policy at the University of Khartoum, I have closely followed Sudan's evolving customs modernization initiatives under the National Customs Strategy 2030. The opportunity to contribute to this critical government institution during its transformative phase represents an unparalleled professional milestone that aligns precisely with my academic trajectory and passion for safeguarding Sudan's economic sovereignty.</w:t>
      </w:r>
    </w:p>
    <w:p>
      <w:pPr>
        <w:pStyle w:val="BodyText"/>
      </w:pPr>
      <w:r>
        <w:t xml:space="preserve">My academic foundation provides rigorous preparation for the Customs Officer internship. I have completed specialized coursework including "International Trade Regulations," "Customs Valuation and Tariff Classification," "Border Management Systems," and "Economic Policy Implementation in Developing Economies." In my recent research project on cross-border trade facilitation at Port Sudan, I analyzed how digital customs platforms reduced clearance times by 32%—a methodology directly applicable to Khartoum's ongoing implementation of the Single Window System. This project required meticulous attention to the Sudanese Customs Law (1958, amended 2017) and WTO Trade Facilitation Agreement compliance standards, demonstrating my ability to navigate complex regulatory frameworks essential for effective customs operations in Sudan Khartoum.</w:t>
      </w:r>
    </w:p>
    <w:p>
      <w:pPr>
        <w:pStyle w:val="BodyText"/>
      </w:pPr>
      <w:r>
        <w:t xml:space="preserve">What particularly motivates my application is Sudan Khartoum's strategic position as the nation's economic nerve center and gateway to regional trade corridors. As the administrative capital handling over 68% of Sudan's import-export transactions, Khartoum Customs faces unique challenges including managing diversified cargo flows across Nile River ports, monitoring high-value agricultural exports (particularly sesame and gum arabic), and enforcing evolving sanctions regimes. I am deeply committed to supporting this critical infrastructure—especially during Sudan's current economic transition phase where customs integrity directly impacts foreign investment inflows and national revenue generation. My volunteer work at the Khartoum Chamber of Commerce last semester provided firsthand exposure to how customs procedures affect local SMEs, reinforcing my determination to serve in this vital role within Sudan Khartoum.</w:t>
      </w:r>
    </w:p>
    <w:p>
      <w:pPr>
        <w:pStyle w:val="BodyText"/>
      </w:pPr>
      <w:r>
        <w:t xml:space="preserve">Beyond academic preparation, I possess three key competencies that would benefit the Customs Officer internship program. First, I am fluent in Arabic (native), English (fluent with TOEFL score 108), and have intermediate proficiency in Nubian languages—critical for effective communication across Khartoum's diverse border communities. Second, I have certified training in data analysis using IBM SPSS and Power BI from the National Institute of Statistics, allowing me to contribute to customs revenue forecasting models currently being developed at the Khartoum headquarters. Third, during my internship with the Sudan Ministry of Finance's Revenue Department last summer, I assisted in implementing a risk-assessment protocol for high-value imports that reduced processing errors by 25%, directly applicable to strengthening border controls in Sudan Khartoum.</w:t>
      </w:r>
    </w:p>
    <w:p>
      <w:pPr>
        <w:pStyle w:val="BodyText"/>
      </w:pPr>
      <w:r>
        <w:t xml:space="preserve">I recognize that the Customs Officer internship at Sudan Khartoum requires not just technical skills but also ethical fortitude. My academic ethics course explored corruption prevention frameworks in customs administration across African nations, and I've personally observed how transparent customs procedures boost trade competitiveness—such as when my uncle's textile business increased exports by 40% after successfully navigating modernized clearance processes at Khartoum Port. I am prepared to uphold the highest professional standards required for this position, understanding that every customs officer in Sudan Khartoum represents national trust in border security and revenue protection.</w:t>
      </w:r>
    </w:p>
    <w:p>
      <w:pPr>
        <w:pStyle w:val="BodyText"/>
      </w:pPr>
      <w:r>
        <w:t xml:space="preserve">This internship is not merely a requirement for my degree—it is a strategic step toward building sustainable customs capacity within Sudan's economic ecosystem. The Sudan Customs Authority's current focus on digitizing documentation (via the new CUBS system) and enhancing cooperation with neighboring countries through the African Continental Free Trade Area (AfCFTA) creates an ideal environment for me to contribute meaningfully. I am eager to apply my skills in tariff classification databases while learning from your experienced officers about Khartoum's unique operational challenges, such as managing seasonal Nile River trade surges and coordinating with Sudan's border security forces.</w:t>
      </w:r>
    </w:p>
    <w:p>
      <w:pPr>
        <w:pStyle w:val="BodyText"/>
      </w:pPr>
      <w:r>
        <w:t xml:space="preserve">What excites me most about serving as a Customs Officer intern in Sudan Khartoum is the opportunity to be part of a transformative moment. The recent expansion of the Khartoum International Airport customs facility and new agreements with UAE trade partners present perfect contexts for applying my academic knowledge. I am confident that my proactive approach, cultural familiarity with Khartoum's commercial landscape, and commitment to modernizing customs practices will allow me to deliver immediate value during this internship period. I have attached my resume detailing additional qualifications including certification in International Trade Compliance (ITC) through the World Customs Organization.</w:t>
      </w:r>
    </w:p>
    <w:p>
      <w:pPr>
        <w:pStyle w:val="BodyText"/>
      </w:pPr>
      <w:r>
        <w:t xml:space="preserve">I respectfully request the opportunity to discuss how my skills and dedication align with your current needs for the Customs Officer Internship position in Sudan Khartoum. Thank you for considering this Internship Application Letter, and I look forward to contributing to the Sudan Customs Authority's mission of securing national economic interests through professional customs administration.</w:t>
      </w:r>
    </w:p>
    <w:p>
      <w:pPr>
        <w:pStyle w:val="BodyText"/>
      </w:pPr>
      <w:r>
        <w:t xml:space="preserve">Sincerely,</w:t>
      </w:r>
    </w:p>
    <w:p>
      <w:pPr>
        <w:pStyle w:val="BodyText"/>
      </w:pPr>
      <w:r>
        <w:br/>
      </w:r>
      <w:r>
        <w:br/>
      </w:r>
      <w:r>
        <w:br/>
      </w:r>
    </w:p>
    <w:p>
      <w:pPr>
        <w:pStyle w:val="BodyText"/>
      </w:pPr>
      <w:r>
        <w:t xml:space="preserve">Ali Hassan Mohamed</w:t>
      </w:r>
    </w:p>
    <w:p>
      <w:pPr>
        <w:pStyle w:val="BodyText"/>
      </w:pPr>
      <w:r>
        <w:t xml:space="preserve">Final Year Student, International Trade &amp; Economic Policy</w:t>
      </w:r>
    </w:p>
    <w:p>
      <w:pPr>
        <w:pStyle w:val="BodyText"/>
      </w:pPr>
      <w:r>
        <w:t xml:space="preserve">University of Khartoum,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06:40:15Z</dcterms:created>
  <dcterms:modified xsi:type="dcterms:W3CDTF">2026-07-21T06:40:15Z</dcterms:modified>
</cp:coreProperties>
</file>

<file path=docProps/custom.xml><?xml version="1.0" encoding="utf-8"?>
<Properties xmlns="http://schemas.openxmlformats.org/officeDocument/2006/custom-properties" xmlns:vt="http://schemas.openxmlformats.org/officeDocument/2006/docPropsVTypes"/>
</file>